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95C02F" w14:textId="39FFF37C" w:rsidR="00A87D79" w:rsidRPr="00C608E1" w:rsidRDefault="00000000" w:rsidP="00C608E1">
      <w:pPr>
        <w:pStyle w:val="Heading1"/>
        <w:spacing w:line="360" w:lineRule="auto"/>
        <w:jc w:val="center"/>
        <w:rPr>
          <w:color w:val="auto"/>
        </w:rPr>
      </w:pPr>
      <w:bookmarkStart w:id="0" w:name="quản-lý-dns-server-bằng-bash-script"/>
      <w:r w:rsidRPr="00C608E1">
        <w:rPr>
          <w:color w:val="auto"/>
        </w:rPr>
        <w:t>QUẢN LÝ DNS SERVER BẰNG BASH SCRIPT</w:t>
      </w:r>
    </w:p>
    <w:p w14:paraId="3EFA9CD2" w14:textId="77777777" w:rsidR="00A87D79" w:rsidRPr="00C608E1" w:rsidRDefault="00000000" w:rsidP="00C608E1">
      <w:pPr>
        <w:spacing w:line="360" w:lineRule="auto"/>
      </w:pPr>
      <w:r>
        <w:pict w14:anchorId="62196641">
          <v:rect id="_x0000_i1025" style="width:0;height:1.5pt" o:hralign="center" o:hrstd="t" o:hr="t"/>
        </w:pict>
      </w:r>
    </w:p>
    <w:p w14:paraId="2F5F04A6" w14:textId="6D89EB4B" w:rsidR="00A87D79" w:rsidRPr="00C608E1" w:rsidRDefault="00000000" w:rsidP="00C608E1">
      <w:pPr>
        <w:pStyle w:val="Heading2"/>
        <w:spacing w:line="360" w:lineRule="auto"/>
        <w:rPr>
          <w:color w:val="auto"/>
        </w:rPr>
      </w:pPr>
      <w:bookmarkStart w:id="1" w:name="i.-giới-thiệu"/>
      <w:r w:rsidRPr="00C608E1">
        <w:rPr>
          <w:color w:val="auto"/>
        </w:rPr>
        <w:t>I. GIỚI THIỆU</w:t>
      </w:r>
    </w:p>
    <w:p w14:paraId="6B421E68" w14:textId="77777777" w:rsidR="00A87D79" w:rsidRPr="00C608E1" w:rsidRDefault="00000000" w:rsidP="00C608E1">
      <w:pPr>
        <w:pStyle w:val="FirstParagraph"/>
        <w:spacing w:line="360" w:lineRule="auto"/>
      </w:pPr>
      <w:r w:rsidRPr="00C608E1">
        <w:t>Script này được viết để tự động hóa việc cài đặt, cấu hình và quản lý BIND DNS Server trên hệ điều hành CentOS.</w:t>
      </w:r>
    </w:p>
    <w:p w14:paraId="62956E45" w14:textId="77777777" w:rsidR="00A87D79" w:rsidRPr="00C608E1" w:rsidRDefault="00000000" w:rsidP="00C608E1">
      <w:pPr>
        <w:pStyle w:val="BodyText"/>
        <w:spacing w:line="360" w:lineRule="auto"/>
      </w:pPr>
      <w:r w:rsidRPr="00C608E1">
        <w:t>Mục tiêu của script là giúp người dùng dễ dàng thực hiện các tác vụ sau:</w:t>
      </w:r>
    </w:p>
    <w:p w14:paraId="19B43BE3" w14:textId="77777777" w:rsidR="00A87D79" w:rsidRPr="00C608E1" w:rsidRDefault="00000000" w:rsidP="00C608E1">
      <w:pPr>
        <w:pStyle w:val="BodyText"/>
        <w:spacing w:line="360" w:lineRule="auto"/>
      </w:pPr>
      <w:r w:rsidRPr="00C608E1">
        <w:t>• Tự động cài đặt BIND và các gói phụ thuộc cần thiết</w:t>
      </w:r>
      <w:r w:rsidRPr="00C608E1">
        <w:br/>
        <w:t xml:space="preserve">• Cấu hình địa chỉ IP tĩnh và tệp </w:t>
      </w:r>
      <w:r w:rsidRPr="00C608E1">
        <w:rPr>
          <w:rStyle w:val="VerbatimChar"/>
        </w:rPr>
        <w:t>named.conf</w:t>
      </w:r>
      <w:r w:rsidRPr="00C608E1">
        <w:br/>
        <w:t xml:space="preserve">• Tạo </w:t>
      </w:r>
      <w:r w:rsidRPr="00C608E1">
        <w:rPr>
          <w:b/>
          <w:bCs/>
        </w:rPr>
        <w:t>Forward Zone</w:t>
      </w:r>
      <w:r w:rsidRPr="00C608E1">
        <w:t xml:space="preserve"> (phân giải xuôi) và </w:t>
      </w:r>
      <w:r w:rsidRPr="00C608E1">
        <w:rPr>
          <w:b/>
          <w:bCs/>
        </w:rPr>
        <w:t>Reverse Zone</w:t>
      </w:r>
      <w:r w:rsidRPr="00C608E1">
        <w:t xml:space="preserve"> (phân giải ngược)</w:t>
      </w:r>
      <w:r w:rsidRPr="00C608E1">
        <w:br/>
        <w:t>• Thêm các bản ghi DNS như A và PTR</w:t>
      </w:r>
      <w:r w:rsidRPr="00C608E1">
        <w:br/>
        <w:t xml:space="preserve">• Cấu hình </w:t>
      </w:r>
      <w:r w:rsidRPr="00C608E1">
        <w:rPr>
          <w:b/>
          <w:bCs/>
        </w:rPr>
        <w:t>DNS Secondary</w:t>
      </w:r>
      <w:r w:rsidRPr="00C608E1">
        <w:t xml:space="preserve"> (máy chủ DNS phụ)</w:t>
      </w:r>
      <w:r w:rsidRPr="00C608E1">
        <w:br/>
        <w:t xml:space="preserve">• Kiểm tra trạng thái của dịch vụ </w:t>
      </w:r>
      <w:r w:rsidRPr="00C608E1">
        <w:rPr>
          <w:rStyle w:val="VerbatimChar"/>
        </w:rPr>
        <w:t>named</w:t>
      </w:r>
    </w:p>
    <w:p w14:paraId="326A3FBE" w14:textId="77777777" w:rsidR="00A87D79" w:rsidRPr="00C608E1" w:rsidRDefault="00000000" w:rsidP="00C608E1">
      <w:pPr>
        <w:pStyle w:val="BodyText"/>
        <w:spacing w:line="360" w:lineRule="auto"/>
      </w:pPr>
      <w:r w:rsidRPr="00C608E1">
        <w:t>Đây là một công cụ dạng menu CLI (giao diện dòng lệnh), người dùng chỉ cần chạy script và chọn chức năng mong muốn thông qua các con số.</w:t>
      </w:r>
    </w:p>
    <w:p w14:paraId="311C326B" w14:textId="77777777" w:rsidR="00A87D79" w:rsidRPr="00C608E1" w:rsidRDefault="00000000" w:rsidP="00C608E1">
      <w:pPr>
        <w:spacing w:line="360" w:lineRule="auto"/>
      </w:pPr>
      <w:r>
        <w:pict w14:anchorId="0374BBA3">
          <v:rect id="_x0000_i1026" style="width:0;height:1.5pt" o:hralign="center" o:hrstd="t" o:hr="t"/>
        </w:pict>
      </w:r>
    </w:p>
    <w:p w14:paraId="21C6F6E8" w14:textId="177C5EAC" w:rsidR="00A87D79" w:rsidRPr="00C608E1" w:rsidRDefault="00000000" w:rsidP="00C608E1">
      <w:pPr>
        <w:pStyle w:val="Heading2"/>
        <w:spacing w:line="360" w:lineRule="auto"/>
        <w:rPr>
          <w:color w:val="auto"/>
        </w:rPr>
      </w:pPr>
      <w:bookmarkStart w:id="2" w:name="ii.-chuẩn-bị-môi-trường"/>
      <w:bookmarkEnd w:id="1"/>
      <w:r w:rsidRPr="00C608E1">
        <w:rPr>
          <w:color w:val="auto"/>
        </w:rPr>
        <w:t>II. CHUẨN BỊ MÔI TRƯỜNG</w:t>
      </w:r>
    </w:p>
    <w:p w14:paraId="68FAF96C" w14:textId="77777777" w:rsidR="00A87D79" w:rsidRPr="00C608E1" w:rsidRDefault="00000000" w:rsidP="00C608E1">
      <w:pPr>
        <w:pStyle w:val="FirstParagraph"/>
        <w:spacing w:line="360" w:lineRule="auto"/>
      </w:pPr>
      <w:r w:rsidRPr="00C608E1">
        <w:t>Để sử dụng script, bạn cần đảm bảo các yêu cầu sau:</w:t>
      </w:r>
    </w:p>
    <w:p w14:paraId="7F3F8796" w14:textId="77777777" w:rsidR="00A87D79" w:rsidRDefault="00000000" w:rsidP="00C608E1">
      <w:pPr>
        <w:pStyle w:val="BodyText"/>
        <w:spacing w:line="360" w:lineRule="auto"/>
        <w:rPr>
          <w:b/>
          <w:bCs/>
        </w:rPr>
      </w:pPr>
      <w:r w:rsidRPr="00C608E1">
        <w:t xml:space="preserve">• </w:t>
      </w:r>
      <w:r w:rsidRPr="00C608E1">
        <w:rPr>
          <w:b/>
          <w:bCs/>
        </w:rPr>
        <w:t>Hệ điều hành</w:t>
      </w:r>
      <w:r w:rsidRPr="00C608E1">
        <w:t>: Máy chủ CentOS (khuyến nghị sử dụng CentOS Stream 9)</w:t>
      </w:r>
      <w:r w:rsidRPr="00C608E1">
        <w:br/>
        <w:t xml:space="preserve">• </w:t>
      </w:r>
      <w:r w:rsidRPr="00C608E1">
        <w:rPr>
          <w:b/>
          <w:bCs/>
        </w:rPr>
        <w:t>Kết nối mạng</w:t>
      </w:r>
      <w:r w:rsidRPr="00C608E1">
        <w:t xml:space="preserve">: Cần có kết nối Internet để cài đặt các gói </w:t>
      </w:r>
      <w:r w:rsidRPr="00C608E1">
        <w:rPr>
          <w:rStyle w:val="VerbatimChar"/>
        </w:rPr>
        <w:t>bind</w:t>
      </w:r>
      <w:r w:rsidRPr="00C608E1">
        <w:t xml:space="preserve">, </w:t>
      </w:r>
      <w:r w:rsidRPr="00C608E1">
        <w:rPr>
          <w:rStyle w:val="VerbatimChar"/>
        </w:rPr>
        <w:t>bind-utils</w:t>
      </w:r>
      <w:r w:rsidRPr="00C608E1">
        <w:t xml:space="preserve">, và </w:t>
      </w:r>
      <w:r w:rsidRPr="00C608E1">
        <w:rPr>
          <w:rStyle w:val="VerbatimChar"/>
        </w:rPr>
        <w:t>ipcalc</w:t>
      </w:r>
      <w:r w:rsidRPr="00C608E1">
        <w:t>. Cả hai máy chủ Primary và Secondary đều phải kết nối được ra ngoài</w:t>
      </w:r>
      <w:r w:rsidRPr="00C608E1">
        <w:br/>
        <w:t xml:space="preserve">• </w:t>
      </w:r>
      <w:r w:rsidRPr="00C608E1">
        <w:rPr>
          <w:b/>
          <w:bCs/>
        </w:rPr>
        <w:t>Quyền truy cập</w:t>
      </w:r>
      <w:r w:rsidRPr="00C608E1">
        <w:t xml:space="preserve">: Script cần được thực thi với quyền </w:t>
      </w:r>
      <w:r w:rsidRPr="00C608E1">
        <w:rPr>
          <w:rStyle w:val="VerbatimChar"/>
        </w:rPr>
        <w:t>root</w:t>
      </w:r>
      <w:r w:rsidRPr="00C608E1">
        <w:br/>
        <w:t xml:space="preserve">• </w:t>
      </w:r>
      <w:r w:rsidRPr="00C608E1">
        <w:rPr>
          <w:b/>
          <w:bCs/>
        </w:rPr>
        <w:t>Đảm bảo cả 2 máy Primary và Secondary có thể kết nối mạng bên ngoài</w:t>
      </w:r>
    </w:p>
    <w:p w14:paraId="25590DEA" w14:textId="21730B2F" w:rsidR="00C608E1" w:rsidRPr="00C608E1" w:rsidRDefault="00C608E1" w:rsidP="00C608E1">
      <w:pPr>
        <w:pStyle w:val="BodyText"/>
        <w:spacing w:line="360" w:lineRule="auto"/>
      </w:pPr>
      <w:r w:rsidRPr="00C608E1">
        <w:rPr>
          <w:noProof/>
        </w:rPr>
        <w:lastRenderedPageBreak/>
        <w:drawing>
          <wp:inline distT="0" distB="0" distL="0" distR="0" wp14:anchorId="5580D646" wp14:editId="35B32599">
            <wp:extent cx="5943600" cy="3173095"/>
            <wp:effectExtent l="0" t="0" r="0" b="0"/>
            <wp:docPr id="173550494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504947" name="Picture 1" descr="A screen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18026" w14:textId="77777777" w:rsidR="00A87D79" w:rsidRPr="00C608E1" w:rsidRDefault="00000000" w:rsidP="00C608E1">
      <w:pPr>
        <w:spacing w:line="360" w:lineRule="auto"/>
      </w:pPr>
      <w:r>
        <w:pict w14:anchorId="304EFE89">
          <v:rect id="_x0000_i1027" style="width:0;height:1.5pt" o:hralign="center" o:hrstd="t" o:hr="t"/>
        </w:pict>
      </w:r>
    </w:p>
    <w:p w14:paraId="42DE18FB" w14:textId="1B0ABBAB" w:rsidR="00A87D79" w:rsidRPr="00C608E1" w:rsidRDefault="00000000" w:rsidP="00C608E1">
      <w:pPr>
        <w:pStyle w:val="Heading2"/>
        <w:spacing w:line="360" w:lineRule="auto"/>
        <w:rPr>
          <w:color w:val="auto"/>
        </w:rPr>
      </w:pPr>
      <w:bookmarkStart w:id="3" w:name="iii.-hướng-dẫn-cài-đặt"/>
      <w:bookmarkEnd w:id="2"/>
      <w:r w:rsidRPr="00C608E1">
        <w:rPr>
          <w:color w:val="auto"/>
        </w:rPr>
        <w:t>III. HƯỚNG DẪN CÀI ĐẶT</w:t>
      </w:r>
    </w:p>
    <w:p w14:paraId="5D713397" w14:textId="77777777" w:rsidR="00A87D79" w:rsidRPr="00C608E1" w:rsidRDefault="00000000" w:rsidP="00C608E1">
      <w:pPr>
        <w:pStyle w:val="Heading3"/>
        <w:spacing w:line="360" w:lineRule="auto"/>
        <w:rPr>
          <w:color w:val="auto"/>
        </w:rPr>
      </w:pPr>
      <w:bookmarkStart w:id="4" w:name="trên-primary-dns-server"/>
      <w:r w:rsidRPr="00C608E1">
        <w:rPr>
          <w:color w:val="auto"/>
        </w:rPr>
        <w:t>Trên Primary DNS Server</w:t>
      </w:r>
    </w:p>
    <w:p w14:paraId="5AD522F6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1: Tạo file script</w:t>
      </w:r>
    </w:p>
    <w:p w14:paraId="3DAB21EA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touch primary.sh</w:t>
      </w:r>
    </w:p>
    <w:p w14:paraId="6940F315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2: Cấp quyền thực thi cho file</w:t>
      </w:r>
    </w:p>
    <w:p w14:paraId="7BBA6E1A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chmod +x primary.sh</w:t>
      </w:r>
    </w:p>
    <w:p w14:paraId="3A1ED6DA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3: Dán nội dung script</w:t>
      </w:r>
      <w:r w:rsidRPr="00C608E1">
        <w:br/>
        <w:t xml:space="preserve">Dán toàn bộ nội dung script vào file </w:t>
      </w:r>
      <w:r w:rsidRPr="00C608E1">
        <w:rPr>
          <w:rStyle w:val="VerbatimChar"/>
        </w:rPr>
        <w:t>primary.sh</w:t>
      </w:r>
      <w:r w:rsidRPr="00C608E1">
        <w:t xml:space="preserve"> vừa tạo.</w:t>
      </w:r>
    </w:p>
    <w:p w14:paraId="4C254954" w14:textId="77777777" w:rsidR="00A87D79" w:rsidRPr="00C608E1" w:rsidRDefault="00000000" w:rsidP="00C608E1">
      <w:pPr>
        <w:pStyle w:val="BodyText"/>
        <w:spacing w:line="360" w:lineRule="auto"/>
      </w:pPr>
      <w:r w:rsidRPr="00C608E1">
        <w:rPr>
          <w:b/>
          <w:bCs/>
        </w:rPr>
        <w:t>Bước 4: Chạy script với quyền root</w:t>
      </w:r>
    </w:p>
    <w:p w14:paraId="4D7AF714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./primary.sh</w:t>
      </w:r>
    </w:p>
    <w:p w14:paraId="016592C3" w14:textId="77777777" w:rsidR="00A87D79" w:rsidRPr="00C608E1" w:rsidRDefault="00000000" w:rsidP="00C608E1">
      <w:pPr>
        <w:pStyle w:val="Heading3"/>
        <w:spacing w:line="360" w:lineRule="auto"/>
        <w:rPr>
          <w:color w:val="auto"/>
        </w:rPr>
      </w:pPr>
      <w:bookmarkStart w:id="5" w:name="trên-secondary-dns-server"/>
      <w:bookmarkEnd w:id="4"/>
      <w:r w:rsidRPr="00C608E1">
        <w:rPr>
          <w:color w:val="auto"/>
        </w:rPr>
        <w:lastRenderedPageBreak/>
        <w:t>Trên Secondary DNS Server</w:t>
      </w:r>
    </w:p>
    <w:p w14:paraId="30BBE3CF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1: Tạo file script</w:t>
      </w:r>
    </w:p>
    <w:p w14:paraId="331F530B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touch secondary.sh</w:t>
      </w:r>
    </w:p>
    <w:p w14:paraId="53C19FFA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2: Cấp quyền thực thi cho file</w:t>
      </w:r>
    </w:p>
    <w:p w14:paraId="46232D3F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chmod +x secondary.sh</w:t>
      </w:r>
    </w:p>
    <w:p w14:paraId="4E8BAFF0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Bước 3: Dán nội dung script</w:t>
      </w:r>
      <w:r w:rsidRPr="00C608E1">
        <w:br/>
        <w:t xml:space="preserve">Dán toàn bộ nội dung script vào file </w:t>
      </w:r>
      <w:r w:rsidRPr="00C608E1">
        <w:rPr>
          <w:rStyle w:val="VerbatimChar"/>
        </w:rPr>
        <w:t>secondary.sh</w:t>
      </w:r>
      <w:r w:rsidRPr="00C608E1">
        <w:t xml:space="preserve"> vừa tạo.</w:t>
      </w:r>
    </w:p>
    <w:p w14:paraId="5FE97329" w14:textId="77777777" w:rsidR="00A87D79" w:rsidRPr="00C608E1" w:rsidRDefault="00000000" w:rsidP="00C608E1">
      <w:pPr>
        <w:pStyle w:val="BodyText"/>
        <w:spacing w:line="360" w:lineRule="auto"/>
      </w:pPr>
      <w:r w:rsidRPr="00C608E1">
        <w:rPr>
          <w:b/>
          <w:bCs/>
        </w:rPr>
        <w:t>Bước 4: Chạy script với quyền root</w:t>
      </w:r>
    </w:p>
    <w:p w14:paraId="19F3D818" w14:textId="77777777" w:rsidR="00A87D79" w:rsidRPr="00C608E1" w:rsidRDefault="00000000" w:rsidP="00C608E1">
      <w:pPr>
        <w:pStyle w:val="SourceCode"/>
        <w:spacing w:line="360" w:lineRule="auto"/>
      </w:pPr>
      <w:r w:rsidRPr="00C608E1">
        <w:rPr>
          <w:rStyle w:val="VerbatimChar"/>
        </w:rPr>
        <w:t>./secondary.sh</w:t>
      </w:r>
    </w:p>
    <w:p w14:paraId="3AB5CF49" w14:textId="77777777" w:rsidR="00A87D79" w:rsidRPr="00C608E1" w:rsidRDefault="00000000" w:rsidP="00C608E1">
      <w:pPr>
        <w:pStyle w:val="BlockText"/>
        <w:spacing w:line="360" w:lineRule="auto"/>
      </w:pPr>
      <w:r w:rsidRPr="00C608E1">
        <w:rPr>
          <w:b/>
          <w:bCs/>
        </w:rPr>
        <w:t>Lưu ý</w:t>
      </w:r>
      <w:r w:rsidRPr="00C608E1">
        <w:t xml:space="preserve">: Bạn nên tạo file và cấp quyền bằng tài khoản người dùng thông thường để dễ dàng dán nội dung script, sau đó chuyển sang </w:t>
      </w:r>
      <w:r w:rsidRPr="00C608E1">
        <w:rPr>
          <w:rStyle w:val="VerbatimChar"/>
        </w:rPr>
        <w:t>root</w:t>
      </w:r>
      <w:r w:rsidRPr="00C608E1">
        <w:t xml:space="preserve"> để chạy file.</w:t>
      </w:r>
    </w:p>
    <w:p w14:paraId="6BDDF0B1" w14:textId="77777777" w:rsidR="00A87D79" w:rsidRPr="00C608E1" w:rsidRDefault="00000000" w:rsidP="00C608E1">
      <w:pPr>
        <w:spacing w:line="360" w:lineRule="auto"/>
      </w:pPr>
      <w:r>
        <w:pict w14:anchorId="61878896">
          <v:rect id="_x0000_i1028" style="width:0;height:1.5pt" o:hralign="center" o:hrstd="t" o:hr="t"/>
        </w:pict>
      </w:r>
    </w:p>
    <w:p w14:paraId="6E890F47" w14:textId="77777777" w:rsidR="00C608E1" w:rsidRDefault="00C608E1">
      <w:pPr>
        <w:rPr>
          <w:rFonts w:asciiTheme="majorHAnsi" w:eastAsiaTheme="majorEastAsia" w:hAnsiTheme="majorHAnsi" w:cstheme="majorBidi"/>
          <w:sz w:val="32"/>
          <w:szCs w:val="32"/>
        </w:rPr>
      </w:pPr>
      <w:bookmarkStart w:id="6" w:name="iv.-hướng-dẫn-sử-dụng"/>
      <w:bookmarkEnd w:id="3"/>
      <w:bookmarkEnd w:id="5"/>
      <w:r>
        <w:br w:type="page"/>
      </w:r>
    </w:p>
    <w:p w14:paraId="3C67B9F3" w14:textId="52AAD6F2" w:rsidR="00A87D79" w:rsidRPr="00C608E1" w:rsidRDefault="00000000" w:rsidP="00C608E1">
      <w:pPr>
        <w:pStyle w:val="Heading2"/>
        <w:spacing w:line="360" w:lineRule="auto"/>
        <w:rPr>
          <w:color w:val="auto"/>
        </w:rPr>
      </w:pPr>
      <w:r w:rsidRPr="00C608E1">
        <w:rPr>
          <w:color w:val="auto"/>
        </w:rPr>
        <w:lastRenderedPageBreak/>
        <w:t>IV. HƯỚNG DẪN SỬ DỤNG</w:t>
      </w:r>
    </w:p>
    <w:p w14:paraId="72557EA9" w14:textId="77777777" w:rsidR="00A87D79" w:rsidRPr="00C608E1" w:rsidRDefault="00000000" w:rsidP="00C608E1">
      <w:pPr>
        <w:pStyle w:val="Heading3"/>
        <w:spacing w:line="360" w:lineRule="auto"/>
        <w:rPr>
          <w:color w:val="auto"/>
        </w:rPr>
      </w:pPr>
      <w:bookmarkStart w:id="7" w:name="cấu-hình-trên-primary-dns-server"/>
      <w:r w:rsidRPr="00C608E1">
        <w:rPr>
          <w:color w:val="auto"/>
        </w:rPr>
        <w:t>1. Cấu hình trên Primary DNS Server</w:t>
      </w:r>
    </w:p>
    <w:p w14:paraId="54E8FC00" w14:textId="77777777" w:rsidR="00A87D79" w:rsidRDefault="00000000" w:rsidP="00C608E1">
      <w:pPr>
        <w:pStyle w:val="FirstParagraph"/>
        <w:spacing w:line="360" w:lineRule="auto"/>
      </w:pPr>
      <w:r w:rsidRPr="00C608E1">
        <w:t xml:space="preserve">Khi chạy </w:t>
      </w:r>
      <w:r w:rsidRPr="00C608E1">
        <w:rPr>
          <w:rStyle w:val="VerbatimChar"/>
        </w:rPr>
        <w:t>primary.sh</w:t>
      </w:r>
      <w:r w:rsidRPr="00C608E1">
        <w:t>, bạn sẽ thấy một menu chức năng. Hãy thực hiện tuần tự theo các bước sau:</w:t>
      </w:r>
    </w:p>
    <w:p w14:paraId="457A8E86" w14:textId="3B180E00" w:rsidR="00C608E1" w:rsidRPr="00C608E1" w:rsidRDefault="00C608E1" w:rsidP="00C608E1">
      <w:pPr>
        <w:pStyle w:val="BodyText"/>
      </w:pPr>
      <w:r w:rsidRPr="00C608E1">
        <w:rPr>
          <w:noProof/>
        </w:rPr>
        <w:drawing>
          <wp:inline distT="0" distB="0" distL="0" distR="0" wp14:anchorId="24DDE115" wp14:editId="749B010F">
            <wp:extent cx="5943600" cy="2353945"/>
            <wp:effectExtent l="0" t="0" r="0" b="0"/>
            <wp:docPr id="1740259839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259839" name="Picture 1" descr="A screen 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86757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8" w:name="chức-năng-1-cài-đặt-và-cấu-hình-cơ-bản"/>
      <w:r w:rsidRPr="00C608E1">
        <w:rPr>
          <w:b/>
          <w:bCs/>
          <w:color w:val="auto"/>
        </w:rPr>
        <w:t>Chức năng 1: Cài đặt và cấu hình cơ bản</w:t>
      </w:r>
    </w:p>
    <w:p w14:paraId="08413832" w14:textId="77777777" w:rsidR="00A87D79" w:rsidRDefault="00000000" w:rsidP="00C608E1">
      <w:pPr>
        <w:pStyle w:val="FirstParagraph"/>
        <w:spacing w:line="360" w:lineRule="auto"/>
        <w:rPr>
          <w:rStyle w:val="VerbatimChar"/>
        </w:rPr>
      </w:pPr>
      <w:r w:rsidRPr="00C608E1">
        <w:t xml:space="preserve">• Chọn chức năng số </w:t>
      </w:r>
      <w:r w:rsidRPr="00C608E1">
        <w:rPr>
          <w:rStyle w:val="VerbatimChar"/>
        </w:rPr>
        <w:t>1</w:t>
      </w:r>
      <w:r w:rsidRPr="00C608E1">
        <w:t xml:space="preserve"> để cài đặt BIND và các gói cần thiết</w:t>
      </w:r>
      <w:r w:rsidRPr="00C608E1">
        <w:br/>
        <w:t>• Nhập các thông tin mạng để cấu hình IP tĩnh, ví dụ:</w:t>
      </w:r>
      <w:r w:rsidRPr="00C608E1">
        <w:br/>
        <w:t xml:space="preserve">- Địa chỉ IP: </w:t>
      </w:r>
      <w:r w:rsidRPr="00C608E1">
        <w:rPr>
          <w:rStyle w:val="VerbatimChar"/>
        </w:rPr>
        <w:t>192.168.232.10</w:t>
      </w:r>
      <w:r w:rsidRPr="00C608E1">
        <w:br/>
        <w:t xml:space="preserve">- Subnet mask: </w:t>
      </w:r>
      <w:r w:rsidRPr="00C608E1">
        <w:rPr>
          <w:rStyle w:val="VerbatimChar"/>
        </w:rPr>
        <w:t>255.255.255.0</w:t>
      </w:r>
      <w:r w:rsidRPr="00C608E1">
        <w:br/>
        <w:t xml:space="preserve">- Gateway: </w:t>
      </w:r>
      <w:r w:rsidRPr="00C608E1">
        <w:rPr>
          <w:rStyle w:val="VerbatimChar"/>
        </w:rPr>
        <w:t>192.168.232.2</w:t>
      </w:r>
    </w:p>
    <w:p w14:paraId="27B230A4" w14:textId="64F2D84F" w:rsidR="002C0AD2" w:rsidRPr="002C0AD2" w:rsidRDefault="002C0AD2" w:rsidP="002C0AD2">
      <w:pPr>
        <w:pStyle w:val="BodyText"/>
      </w:pPr>
      <w:r w:rsidRPr="002C0AD2">
        <w:rPr>
          <w:noProof/>
        </w:rPr>
        <w:drawing>
          <wp:inline distT="0" distB="0" distL="0" distR="0" wp14:anchorId="53614A8E" wp14:editId="653A7C49">
            <wp:extent cx="5943600" cy="1793240"/>
            <wp:effectExtent l="0" t="0" r="0" b="0"/>
            <wp:docPr id="13433213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32138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5837F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9" w:name="chức-năng-2-tạo-forward-zone"/>
      <w:bookmarkEnd w:id="8"/>
      <w:r w:rsidRPr="00C608E1">
        <w:rPr>
          <w:b/>
          <w:bCs/>
          <w:color w:val="auto"/>
        </w:rPr>
        <w:lastRenderedPageBreak/>
        <w:t>Chức năng 2: Tạo Forward Zone</w:t>
      </w:r>
    </w:p>
    <w:p w14:paraId="596274DA" w14:textId="77777777" w:rsidR="00A87D79" w:rsidRDefault="00000000" w:rsidP="00C608E1">
      <w:pPr>
        <w:pStyle w:val="FirstParagraph"/>
        <w:spacing w:line="360" w:lineRule="auto"/>
        <w:rPr>
          <w:rStyle w:val="VerbatimChar"/>
        </w:rPr>
      </w:pPr>
      <w:r w:rsidRPr="00C608E1">
        <w:t xml:space="preserve">• Chọn chức năng số </w:t>
      </w:r>
      <w:r w:rsidRPr="00C608E1">
        <w:rPr>
          <w:rStyle w:val="VerbatimChar"/>
        </w:rPr>
        <w:t>2</w:t>
      </w:r>
      <w:r w:rsidRPr="00C608E1">
        <w:t xml:space="preserve"> để tạo một zone phân giải xuôi mới</w:t>
      </w:r>
      <w:r w:rsidRPr="00C608E1">
        <w:br/>
        <w:t xml:space="preserve">• Nhập tên miền và địa chỉ IP tương ứng, ví dụ: domain </w:t>
      </w:r>
      <w:r w:rsidRPr="00C608E1">
        <w:rPr>
          <w:rStyle w:val="VerbatimChar"/>
        </w:rPr>
        <w:t>it.net</w:t>
      </w:r>
      <w:r w:rsidRPr="00C608E1">
        <w:t xml:space="preserve"> với IP </w:t>
      </w:r>
      <w:r w:rsidRPr="00C608E1">
        <w:rPr>
          <w:rStyle w:val="VerbatimChar"/>
        </w:rPr>
        <w:t>192.168.232.10</w:t>
      </w:r>
    </w:p>
    <w:p w14:paraId="2937C1D1" w14:textId="5B13652C" w:rsidR="002C0AD2" w:rsidRPr="002C0AD2" w:rsidRDefault="002C0AD2" w:rsidP="002C0AD2">
      <w:pPr>
        <w:pStyle w:val="BodyText"/>
      </w:pPr>
      <w:r w:rsidRPr="002C0AD2">
        <w:rPr>
          <w:noProof/>
        </w:rPr>
        <w:drawing>
          <wp:inline distT="0" distB="0" distL="0" distR="0" wp14:anchorId="121D1FAE" wp14:editId="659F604C">
            <wp:extent cx="5943600" cy="802640"/>
            <wp:effectExtent l="0" t="0" r="0" b="0"/>
            <wp:docPr id="722500687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2500687" name="Picture 1" descr="A black background with white tex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9C79B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0" w:name="chức-năng-3-thêm-dns-record"/>
      <w:bookmarkEnd w:id="9"/>
      <w:r w:rsidRPr="00C608E1">
        <w:rPr>
          <w:b/>
          <w:bCs/>
          <w:color w:val="auto"/>
        </w:rPr>
        <w:t>Chức năng 3: Thêm DNS Record</w:t>
      </w:r>
    </w:p>
    <w:p w14:paraId="2710B005" w14:textId="77777777" w:rsidR="00622939" w:rsidRDefault="00000000" w:rsidP="00622939">
      <w:pPr>
        <w:pStyle w:val="FirstParagraph"/>
        <w:spacing w:line="360" w:lineRule="auto"/>
      </w:pPr>
      <w:r w:rsidRPr="00C608E1">
        <w:t xml:space="preserve">• Chọn chức năng số </w:t>
      </w:r>
      <w:r w:rsidRPr="00C608E1">
        <w:rPr>
          <w:rStyle w:val="VerbatimChar"/>
        </w:rPr>
        <w:t>3</w:t>
      </w:r>
      <w:r w:rsidRPr="00C608E1">
        <w:t xml:space="preserve"> để thêm bản ghi cho zone đã tạo</w:t>
      </w:r>
      <w:r w:rsidRPr="00C608E1">
        <w:br/>
        <w:t xml:space="preserve">• Chọn zone bạn muốn thao tác từ danh sách (ví dụ: </w:t>
      </w:r>
      <w:r w:rsidRPr="00C608E1">
        <w:rPr>
          <w:rStyle w:val="VerbatimChar"/>
        </w:rPr>
        <w:t>it.net</w:t>
      </w:r>
      <w:r w:rsidRPr="00C608E1">
        <w:t>)</w:t>
      </w:r>
    </w:p>
    <w:p w14:paraId="2CA7D400" w14:textId="463D7E44" w:rsidR="00622939" w:rsidRDefault="00622939" w:rsidP="00622939">
      <w:pPr>
        <w:pStyle w:val="FirstParagraph"/>
        <w:spacing w:line="360" w:lineRule="auto"/>
      </w:pPr>
      <w:r w:rsidRPr="00622939">
        <w:rPr>
          <w:noProof/>
        </w:rPr>
        <w:drawing>
          <wp:inline distT="0" distB="0" distL="0" distR="0" wp14:anchorId="4021D75C" wp14:editId="5C919707">
            <wp:extent cx="5943600" cy="1353820"/>
            <wp:effectExtent l="0" t="0" r="0" b="0"/>
            <wp:docPr id="519774705" name="Picture 1" descr="A black and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9774705" name="Picture 1" descr="A black and white background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08E1">
        <w:br/>
        <w:t xml:space="preserve">• Nhập hostname và địa chỉ IP cho bản ghi mới (ví dụ: hostname </w:t>
      </w:r>
      <w:r w:rsidRPr="00C608E1">
        <w:rPr>
          <w:rStyle w:val="VerbatimChar"/>
        </w:rPr>
        <w:t>www</w:t>
      </w:r>
      <w:r w:rsidRPr="00C608E1">
        <w:t xml:space="preserve"> với IP </w:t>
      </w:r>
      <w:r w:rsidRPr="00C608E1">
        <w:rPr>
          <w:rStyle w:val="VerbatimChar"/>
        </w:rPr>
        <w:t>192.168.232.11</w:t>
      </w:r>
      <w:r w:rsidRPr="00C608E1">
        <w:t>)</w:t>
      </w:r>
    </w:p>
    <w:p w14:paraId="538C728C" w14:textId="2FCF9AA7" w:rsidR="00622939" w:rsidRPr="00622939" w:rsidRDefault="00622939" w:rsidP="00622939">
      <w:pPr>
        <w:pStyle w:val="BodyText"/>
      </w:pPr>
      <w:r w:rsidRPr="00622939">
        <w:rPr>
          <w:noProof/>
        </w:rPr>
        <w:drawing>
          <wp:inline distT="0" distB="0" distL="0" distR="0" wp14:anchorId="4A6CB822" wp14:editId="0F50BDCA">
            <wp:extent cx="5943600" cy="1400175"/>
            <wp:effectExtent l="0" t="0" r="0" b="0"/>
            <wp:docPr id="1139474102" name="Picture 1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474102" name="Picture 1" descr="A computer screen with white tex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EF23E" w14:textId="77777777" w:rsidR="00622939" w:rsidRDefault="00622939">
      <w:pPr>
        <w:rPr>
          <w:rFonts w:eastAsiaTheme="majorEastAsia" w:cstheme="majorBidi"/>
          <w:b/>
          <w:bCs/>
          <w:i/>
          <w:iCs/>
        </w:rPr>
      </w:pPr>
      <w:bookmarkStart w:id="11" w:name="chức-năng-4-5-xem-thông-tin"/>
      <w:bookmarkEnd w:id="10"/>
      <w:r>
        <w:rPr>
          <w:b/>
          <w:bCs/>
        </w:rPr>
        <w:br w:type="page"/>
      </w:r>
    </w:p>
    <w:p w14:paraId="3C45AD55" w14:textId="57DF272E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r w:rsidRPr="00C608E1">
        <w:rPr>
          <w:b/>
          <w:bCs/>
          <w:color w:val="auto"/>
        </w:rPr>
        <w:lastRenderedPageBreak/>
        <w:t>Chức năng 4 &amp; 5: Xem thông tin</w:t>
      </w:r>
    </w:p>
    <w:p w14:paraId="42F200E6" w14:textId="77777777" w:rsidR="00622939" w:rsidRDefault="00000000" w:rsidP="00C608E1">
      <w:pPr>
        <w:pStyle w:val="FirstParagraph"/>
        <w:spacing w:line="360" w:lineRule="auto"/>
      </w:pPr>
      <w:r w:rsidRPr="00C608E1">
        <w:t xml:space="preserve">• Sử dụng chức năng số </w:t>
      </w:r>
      <w:r w:rsidRPr="00C608E1">
        <w:rPr>
          <w:rStyle w:val="VerbatimChar"/>
        </w:rPr>
        <w:t>4</w:t>
      </w:r>
      <w:r w:rsidRPr="00C608E1">
        <w:t xml:space="preserve"> để xem danh sách các Forward và Reverse Zone đã tạo</w:t>
      </w:r>
    </w:p>
    <w:p w14:paraId="58176381" w14:textId="564E4161" w:rsidR="00A87D79" w:rsidRDefault="00622939" w:rsidP="00C608E1">
      <w:pPr>
        <w:pStyle w:val="FirstParagraph"/>
        <w:spacing w:line="360" w:lineRule="auto"/>
      </w:pPr>
      <w:r w:rsidRPr="00622939">
        <w:rPr>
          <w:noProof/>
        </w:rPr>
        <w:drawing>
          <wp:inline distT="0" distB="0" distL="0" distR="0" wp14:anchorId="132F1489" wp14:editId="2852008C">
            <wp:extent cx="5943600" cy="1765935"/>
            <wp:effectExtent l="0" t="0" r="0" b="0"/>
            <wp:docPr id="409262482" name="Picture 1" descr="A black and white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262482" name="Picture 1" descr="A black and white background with white text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608E1">
        <w:br/>
        <w:t xml:space="preserve">• Sử dụng chức năng số </w:t>
      </w:r>
      <w:r w:rsidRPr="00C608E1">
        <w:rPr>
          <w:rStyle w:val="VerbatimChar"/>
        </w:rPr>
        <w:t>5</w:t>
      </w:r>
      <w:r w:rsidRPr="00C608E1">
        <w:t xml:space="preserve"> để xem tất cả các bản ghi của một zone cụ thể</w:t>
      </w:r>
    </w:p>
    <w:p w14:paraId="2A6355B5" w14:textId="5ECBB168" w:rsidR="00F733C0" w:rsidRPr="00F733C0" w:rsidRDefault="00F733C0" w:rsidP="00F733C0">
      <w:pPr>
        <w:pStyle w:val="BodyText"/>
      </w:pPr>
      <w:r w:rsidRPr="00F733C0">
        <w:rPr>
          <w:noProof/>
        </w:rPr>
        <w:drawing>
          <wp:inline distT="0" distB="0" distL="0" distR="0" wp14:anchorId="4761D4D2" wp14:editId="32298931">
            <wp:extent cx="5943600" cy="1925955"/>
            <wp:effectExtent l="0" t="0" r="0" b="0"/>
            <wp:docPr id="187220944" name="Picture 1" descr="A black screen with white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20944" name="Picture 1" descr="A black screen with white numbers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12C99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2" w:name="Xc65eaa866d79e100c6216ca0787a353b17cd8a8"/>
      <w:bookmarkEnd w:id="11"/>
      <w:r w:rsidRPr="00C608E1">
        <w:rPr>
          <w:b/>
          <w:bCs/>
          <w:color w:val="auto"/>
        </w:rPr>
        <w:t>Kiểm tra phân giải (Forward &amp; Reverse Lookup)</w:t>
      </w:r>
    </w:p>
    <w:p w14:paraId="0928B02B" w14:textId="77777777" w:rsidR="00A87D79" w:rsidRPr="00C608E1" w:rsidRDefault="00000000" w:rsidP="00C608E1">
      <w:pPr>
        <w:pStyle w:val="FirstParagraph"/>
        <w:spacing w:line="360" w:lineRule="auto"/>
      </w:pPr>
      <w:r w:rsidRPr="00C608E1">
        <w:t xml:space="preserve">Thoát script và dùng lệnh </w:t>
      </w:r>
      <w:r w:rsidRPr="00C608E1">
        <w:rPr>
          <w:rStyle w:val="VerbatimChar"/>
        </w:rPr>
        <w:t>nslookup</w:t>
      </w:r>
      <w:r w:rsidRPr="00C608E1">
        <w:t xml:space="preserve"> để kiểm tra:</w:t>
      </w:r>
    </w:p>
    <w:p w14:paraId="78FB1924" w14:textId="77777777" w:rsidR="00A87D79" w:rsidRDefault="00000000" w:rsidP="00C608E1">
      <w:pPr>
        <w:pStyle w:val="BodyText"/>
        <w:spacing w:line="360" w:lineRule="auto"/>
        <w:rPr>
          <w:rStyle w:val="VerbatimChar"/>
        </w:rPr>
      </w:pPr>
      <w:r w:rsidRPr="00C608E1">
        <w:rPr>
          <w:b/>
          <w:bCs/>
        </w:rPr>
        <w:t>Forward Lookup</w:t>
      </w:r>
      <w:r w:rsidRPr="00C608E1">
        <w:t>:</w:t>
      </w:r>
      <w:r w:rsidRPr="00C608E1">
        <w:br/>
        <w:t xml:space="preserve">• </w:t>
      </w:r>
      <w:r w:rsidRPr="00C608E1">
        <w:rPr>
          <w:rStyle w:val="VerbatimChar"/>
        </w:rPr>
        <w:t>nslookup it.net</w:t>
      </w:r>
      <w:r w:rsidRPr="00C608E1">
        <w:t xml:space="preserve"> sẽ trả về </w:t>
      </w:r>
      <w:r w:rsidRPr="00C608E1">
        <w:rPr>
          <w:rStyle w:val="VerbatimChar"/>
        </w:rPr>
        <w:t>192.168.232.10</w:t>
      </w:r>
      <w:r w:rsidRPr="00C608E1">
        <w:br/>
        <w:t xml:space="preserve">• </w:t>
      </w:r>
      <w:r w:rsidRPr="00C608E1">
        <w:rPr>
          <w:rStyle w:val="VerbatimChar"/>
        </w:rPr>
        <w:t>nslookup www.it.net</w:t>
      </w:r>
      <w:r w:rsidRPr="00C608E1">
        <w:t xml:space="preserve"> sẽ trả về </w:t>
      </w:r>
      <w:r w:rsidRPr="00C608E1">
        <w:rPr>
          <w:rStyle w:val="VerbatimChar"/>
        </w:rPr>
        <w:t>192.168.232.11</w:t>
      </w:r>
    </w:p>
    <w:p w14:paraId="328BB9E2" w14:textId="32CFC63A" w:rsidR="008606A6" w:rsidRPr="00C608E1" w:rsidRDefault="008606A6" w:rsidP="00C608E1">
      <w:pPr>
        <w:pStyle w:val="BodyText"/>
        <w:spacing w:line="360" w:lineRule="auto"/>
      </w:pPr>
      <w:r w:rsidRPr="008606A6">
        <w:rPr>
          <w:noProof/>
        </w:rPr>
        <w:lastRenderedPageBreak/>
        <w:drawing>
          <wp:inline distT="0" distB="0" distL="0" distR="0" wp14:anchorId="67F46C3F" wp14:editId="65ABCF23">
            <wp:extent cx="5943600" cy="1913890"/>
            <wp:effectExtent l="0" t="0" r="0" b="0"/>
            <wp:docPr id="2108149535" name="Picture 1" descr="A black rectangular object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149535" name="Picture 1" descr="A black rectangular object with white text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3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06AC5" w14:textId="77777777" w:rsidR="00A87D79" w:rsidRDefault="00000000" w:rsidP="00C608E1">
      <w:pPr>
        <w:pStyle w:val="BodyText"/>
        <w:spacing w:line="360" w:lineRule="auto"/>
      </w:pPr>
      <w:r w:rsidRPr="00C608E1">
        <w:rPr>
          <w:b/>
          <w:bCs/>
        </w:rPr>
        <w:t>Reverse Lookup</w:t>
      </w:r>
      <w:r w:rsidRPr="00C608E1">
        <w:t>:</w:t>
      </w:r>
      <w:r w:rsidRPr="00C608E1">
        <w:br/>
        <w:t xml:space="preserve">• </w:t>
      </w:r>
      <w:r w:rsidRPr="00C608E1">
        <w:rPr>
          <w:rStyle w:val="VerbatimChar"/>
        </w:rPr>
        <w:t>nslookup 192.168.232.11</w:t>
      </w:r>
      <w:r w:rsidRPr="00C608E1">
        <w:t xml:space="preserve"> sẽ trả về </w:t>
      </w:r>
      <w:r w:rsidRPr="00C608E1">
        <w:rPr>
          <w:rStyle w:val="VerbatimChar"/>
        </w:rPr>
        <w:t>www.it.net</w:t>
      </w:r>
      <w:r w:rsidRPr="00C608E1">
        <w:t>, xác nhận Reverse Zone đã được cấu hình chính xác</w:t>
      </w:r>
    </w:p>
    <w:p w14:paraId="4044B27F" w14:textId="61CD40C1" w:rsidR="006E7F94" w:rsidRPr="00C608E1" w:rsidRDefault="006E7F94" w:rsidP="00C608E1">
      <w:pPr>
        <w:pStyle w:val="BodyText"/>
        <w:spacing w:line="360" w:lineRule="auto"/>
      </w:pPr>
      <w:r w:rsidRPr="006E7F94">
        <w:rPr>
          <w:noProof/>
        </w:rPr>
        <w:drawing>
          <wp:inline distT="0" distB="0" distL="0" distR="0" wp14:anchorId="1A3A1876" wp14:editId="291D433A">
            <wp:extent cx="5943600" cy="543560"/>
            <wp:effectExtent l="0" t="0" r="0" b="0"/>
            <wp:docPr id="20937017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70174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CE89A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3" w:name="chức-năng-6-cấu-hình-secondary-dns"/>
      <w:bookmarkEnd w:id="12"/>
      <w:r w:rsidRPr="00C608E1">
        <w:rPr>
          <w:b/>
          <w:bCs/>
          <w:color w:val="auto"/>
        </w:rPr>
        <w:t>Chức năng 6: Cấu hình Secondary DNS</w:t>
      </w:r>
    </w:p>
    <w:p w14:paraId="1D44180A" w14:textId="77777777" w:rsidR="00A87D79" w:rsidRDefault="00000000" w:rsidP="00C608E1">
      <w:pPr>
        <w:pStyle w:val="FirstParagraph"/>
        <w:spacing w:line="360" w:lineRule="auto"/>
        <w:rPr>
          <w:rStyle w:val="VerbatimChar"/>
        </w:rPr>
      </w:pPr>
      <w:r w:rsidRPr="00C608E1">
        <w:t xml:space="preserve">• Chọn chức năng số </w:t>
      </w:r>
      <w:r w:rsidRPr="00C608E1">
        <w:rPr>
          <w:rStyle w:val="VerbatimChar"/>
        </w:rPr>
        <w:t>6</w:t>
      </w:r>
      <w:r w:rsidRPr="00C608E1">
        <w:br/>
        <w:t>• Nhập thông tin cho máy chủ Secondary, ví dụ:</w:t>
      </w:r>
      <w:r w:rsidRPr="00C608E1">
        <w:br/>
        <w:t xml:space="preserve">- Tên zone: </w:t>
      </w:r>
      <w:r w:rsidRPr="00C608E1">
        <w:rPr>
          <w:rStyle w:val="VerbatimChar"/>
        </w:rPr>
        <w:t>it.net</w:t>
      </w:r>
      <w:r w:rsidRPr="00C608E1">
        <w:br/>
        <w:t xml:space="preserve">- Hostname của Secondary: </w:t>
      </w:r>
      <w:r w:rsidRPr="00C608E1">
        <w:rPr>
          <w:rStyle w:val="VerbatimChar"/>
        </w:rPr>
        <w:t>secondary.it.net</w:t>
      </w:r>
      <w:r w:rsidRPr="00C608E1">
        <w:br/>
        <w:t xml:space="preserve">- Địa chỉ IP của Secondary: </w:t>
      </w:r>
      <w:r w:rsidRPr="00C608E1">
        <w:rPr>
          <w:rStyle w:val="VerbatimChar"/>
        </w:rPr>
        <w:t>192.168.232.20</w:t>
      </w:r>
    </w:p>
    <w:p w14:paraId="16E6EC2E" w14:textId="77C97BCD" w:rsidR="002E30CC" w:rsidRPr="002E30CC" w:rsidRDefault="002E30CC" w:rsidP="002E30CC">
      <w:pPr>
        <w:pStyle w:val="BodyText"/>
      </w:pPr>
      <w:r w:rsidRPr="002E30CC">
        <w:rPr>
          <w:noProof/>
        </w:rPr>
        <w:drawing>
          <wp:inline distT="0" distB="0" distL="0" distR="0" wp14:anchorId="079F5C71" wp14:editId="61EC99EE">
            <wp:extent cx="5943600" cy="1933575"/>
            <wp:effectExtent l="0" t="0" r="0" b="0"/>
            <wp:docPr id="1916882644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882644" name="Picture 1" descr="A computer screen shot of a black screen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5B0508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4" w:name="chức-năng-7-kiểm-tra-trạng-thái-dịch-vụ"/>
      <w:bookmarkEnd w:id="13"/>
      <w:r w:rsidRPr="00C608E1">
        <w:rPr>
          <w:b/>
          <w:bCs/>
          <w:color w:val="auto"/>
        </w:rPr>
        <w:lastRenderedPageBreak/>
        <w:t>Chức năng 7: Kiểm tra trạng thái dịch vụ</w:t>
      </w:r>
    </w:p>
    <w:p w14:paraId="36DCF619" w14:textId="77777777" w:rsidR="00A87D79" w:rsidRDefault="00000000" w:rsidP="00C608E1">
      <w:pPr>
        <w:pStyle w:val="FirstParagraph"/>
        <w:spacing w:line="360" w:lineRule="auto"/>
      </w:pPr>
      <w:r w:rsidRPr="00C608E1">
        <w:t xml:space="preserve">• Chọn chức năng số </w:t>
      </w:r>
      <w:r w:rsidRPr="00C608E1">
        <w:rPr>
          <w:rStyle w:val="VerbatimChar"/>
        </w:rPr>
        <w:t>7</w:t>
      </w:r>
      <w:r w:rsidRPr="00C608E1">
        <w:t xml:space="preserve"> để đảm bảo dịch vụ </w:t>
      </w:r>
      <w:r w:rsidRPr="00C608E1">
        <w:rPr>
          <w:rStyle w:val="VerbatimChar"/>
        </w:rPr>
        <w:t>named</w:t>
      </w:r>
      <w:r w:rsidRPr="00C608E1">
        <w:t xml:space="preserve"> đang chạy và các zone đã được tải thành công</w:t>
      </w:r>
    </w:p>
    <w:p w14:paraId="6A3C8046" w14:textId="30BA1100" w:rsidR="00D91AA8" w:rsidRPr="00D91AA8" w:rsidRDefault="00D91AA8" w:rsidP="00D91AA8">
      <w:pPr>
        <w:pStyle w:val="BodyText"/>
      </w:pPr>
      <w:r w:rsidRPr="00D91AA8">
        <w:rPr>
          <w:noProof/>
        </w:rPr>
        <w:drawing>
          <wp:inline distT="0" distB="0" distL="0" distR="0" wp14:anchorId="6D2AEB6A" wp14:editId="0474DD50">
            <wp:extent cx="5943600" cy="1369695"/>
            <wp:effectExtent l="0" t="0" r="0" b="0"/>
            <wp:docPr id="106687184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871848" name="Picture 1" descr="A screen 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9F007" w14:textId="77777777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bookmarkStart w:id="15" w:name="hoàn-tất-cấu-hình-primary"/>
      <w:bookmarkEnd w:id="14"/>
      <w:r w:rsidRPr="00C608E1">
        <w:rPr>
          <w:b/>
          <w:bCs/>
          <w:color w:val="auto"/>
        </w:rPr>
        <w:t>Hoàn tất cấu hình Primary</w:t>
      </w:r>
    </w:p>
    <w:p w14:paraId="24DA194E" w14:textId="77777777" w:rsidR="00A87D79" w:rsidRDefault="00000000" w:rsidP="00C608E1">
      <w:pPr>
        <w:pStyle w:val="FirstParagraph"/>
        <w:spacing w:line="360" w:lineRule="auto"/>
      </w:pPr>
      <w:r w:rsidRPr="00C608E1">
        <w:t xml:space="preserve">Sau khi hoàn thành 7 chức năng trên, hãy chuyển Network Adapter của máy Primary sang chế độ </w:t>
      </w:r>
      <w:r w:rsidRPr="00C608E1">
        <w:rPr>
          <w:b/>
          <w:bCs/>
        </w:rPr>
        <w:t>Host-only</w:t>
      </w:r>
      <w:r w:rsidRPr="00C608E1">
        <w:t>.</w:t>
      </w:r>
    </w:p>
    <w:p w14:paraId="483DA821" w14:textId="5D1BE313" w:rsidR="00204C04" w:rsidRPr="00204C04" w:rsidRDefault="00204C04" w:rsidP="00204C04">
      <w:pPr>
        <w:pStyle w:val="BodyText"/>
      </w:pPr>
      <w:r w:rsidRPr="00204C04">
        <w:rPr>
          <w:noProof/>
        </w:rPr>
        <w:drawing>
          <wp:inline distT="0" distB="0" distL="0" distR="0" wp14:anchorId="11E3411F" wp14:editId="2975B962">
            <wp:extent cx="5943600" cy="3085465"/>
            <wp:effectExtent l="0" t="0" r="0" b="0"/>
            <wp:docPr id="4194383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438397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99A3A" w14:textId="77777777" w:rsidR="00A87D79" w:rsidRPr="00C608E1" w:rsidRDefault="00000000" w:rsidP="00C608E1">
      <w:pPr>
        <w:spacing w:line="360" w:lineRule="auto"/>
      </w:pPr>
      <w:r>
        <w:pict w14:anchorId="278FD2E3">
          <v:rect id="_x0000_i1029" style="width:0;height:1.5pt" o:hralign="center" o:hrstd="t" o:hr="t"/>
        </w:pict>
      </w:r>
    </w:p>
    <w:p w14:paraId="0410F96C" w14:textId="77777777" w:rsidR="000A44F4" w:rsidRDefault="000A44F4">
      <w:pPr>
        <w:rPr>
          <w:rFonts w:eastAsiaTheme="majorEastAsia" w:cstheme="majorBidi"/>
          <w:sz w:val="28"/>
          <w:szCs w:val="28"/>
        </w:rPr>
      </w:pPr>
      <w:bookmarkStart w:id="16" w:name="cấu-hình-trên-secondary-dns-server"/>
      <w:bookmarkEnd w:id="7"/>
      <w:bookmarkEnd w:id="15"/>
      <w:r>
        <w:br w:type="page"/>
      </w:r>
    </w:p>
    <w:p w14:paraId="316E9B8E" w14:textId="2455A112" w:rsidR="00A87D79" w:rsidRPr="00C608E1" w:rsidRDefault="00000000" w:rsidP="00C608E1">
      <w:pPr>
        <w:pStyle w:val="Heading3"/>
        <w:spacing w:line="360" w:lineRule="auto"/>
        <w:rPr>
          <w:color w:val="auto"/>
        </w:rPr>
      </w:pPr>
      <w:r w:rsidRPr="00C608E1">
        <w:rPr>
          <w:color w:val="auto"/>
        </w:rPr>
        <w:lastRenderedPageBreak/>
        <w:t>2. Cấu hình trên Secondary DNS Server</w:t>
      </w:r>
    </w:p>
    <w:p w14:paraId="7B52736B" w14:textId="77777777" w:rsidR="00A87D79" w:rsidRDefault="00000000" w:rsidP="00C608E1">
      <w:pPr>
        <w:pStyle w:val="FirstParagraph"/>
        <w:spacing w:line="360" w:lineRule="auto"/>
      </w:pPr>
      <w:r w:rsidRPr="00C608E1">
        <w:t xml:space="preserve">Khi chạy </w:t>
      </w:r>
      <w:r w:rsidRPr="00C608E1">
        <w:rPr>
          <w:rStyle w:val="VerbatimChar"/>
        </w:rPr>
        <w:t>secondary.sh</w:t>
      </w:r>
      <w:r w:rsidRPr="00C608E1">
        <w:t>, bạn thực hiện tuần tự các bước sau:</w:t>
      </w:r>
    </w:p>
    <w:p w14:paraId="01B57715" w14:textId="1A55F7B5" w:rsidR="00631689" w:rsidRPr="005B59E1" w:rsidRDefault="000A44F4" w:rsidP="005B59E1">
      <w:pPr>
        <w:pStyle w:val="BodyText"/>
      </w:pPr>
      <w:r w:rsidRPr="000A44F4">
        <w:rPr>
          <w:noProof/>
        </w:rPr>
        <w:drawing>
          <wp:inline distT="0" distB="0" distL="0" distR="0" wp14:anchorId="302568CB" wp14:editId="3BF5A6A3">
            <wp:extent cx="5943600" cy="1867535"/>
            <wp:effectExtent l="0" t="0" r="0" b="0"/>
            <wp:docPr id="1568530116" name="Picture 1" descr="A black sign with blu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530116" name="Picture 1" descr="A black sign with blue text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7" w:name="chức-năng-1-cài-đặt-và-cấu-hình-cơ-bản-1"/>
    </w:p>
    <w:p w14:paraId="2522D219" w14:textId="623761F2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r w:rsidRPr="00C608E1">
        <w:rPr>
          <w:b/>
          <w:bCs/>
          <w:color w:val="auto"/>
        </w:rPr>
        <w:t>Chức năng 1: Cài đặt và cấu hình cơ bản</w:t>
      </w:r>
    </w:p>
    <w:p w14:paraId="43E2D73B" w14:textId="77777777" w:rsidR="00A87D79" w:rsidRDefault="00000000" w:rsidP="00C608E1">
      <w:pPr>
        <w:pStyle w:val="FirstParagraph"/>
        <w:spacing w:line="360" w:lineRule="auto"/>
        <w:rPr>
          <w:rStyle w:val="VerbatimChar"/>
        </w:rPr>
      </w:pPr>
      <w:r w:rsidRPr="00C608E1">
        <w:t xml:space="preserve">• Chọn chức năng số </w:t>
      </w:r>
      <w:r w:rsidRPr="00C608E1">
        <w:rPr>
          <w:rStyle w:val="VerbatimChar"/>
        </w:rPr>
        <w:t>1</w:t>
      </w:r>
      <w:r w:rsidRPr="00C608E1">
        <w:t xml:space="preserve"> để cài đặt BIND</w:t>
      </w:r>
      <w:r w:rsidRPr="00C608E1">
        <w:br/>
        <w:t>• Nhập các thông tin mạng, bao gồm IP của Master DNS, ví dụ:</w:t>
      </w:r>
      <w:r w:rsidRPr="00C608E1">
        <w:br/>
        <w:t xml:space="preserve">- IP tĩnh: </w:t>
      </w:r>
      <w:r w:rsidRPr="00C608E1">
        <w:rPr>
          <w:rStyle w:val="VerbatimChar"/>
        </w:rPr>
        <w:t>192.168.232.20</w:t>
      </w:r>
      <w:r w:rsidRPr="00C608E1">
        <w:br/>
        <w:t xml:space="preserve">- Subnet mask: </w:t>
      </w:r>
      <w:r w:rsidRPr="00C608E1">
        <w:rPr>
          <w:rStyle w:val="VerbatimChar"/>
        </w:rPr>
        <w:t>255.255.255.0</w:t>
      </w:r>
      <w:r w:rsidRPr="00C608E1">
        <w:br/>
        <w:t xml:space="preserve">- Gateway: </w:t>
      </w:r>
      <w:r w:rsidRPr="00C608E1">
        <w:rPr>
          <w:rStyle w:val="VerbatimChar"/>
        </w:rPr>
        <w:t>192.168.232.2</w:t>
      </w:r>
      <w:r w:rsidRPr="00C608E1">
        <w:br/>
        <w:t xml:space="preserve">- IP của Master DNS: </w:t>
      </w:r>
      <w:r w:rsidRPr="00C608E1">
        <w:rPr>
          <w:rStyle w:val="VerbatimChar"/>
        </w:rPr>
        <w:t>192.168.232.10</w:t>
      </w:r>
    </w:p>
    <w:p w14:paraId="465810E0" w14:textId="28880FF1" w:rsidR="000C2440" w:rsidRPr="000C2440" w:rsidRDefault="000C2440" w:rsidP="000C2440">
      <w:pPr>
        <w:pStyle w:val="BodyText"/>
      </w:pPr>
      <w:r w:rsidRPr="000C2440">
        <w:rPr>
          <w:noProof/>
        </w:rPr>
        <w:drawing>
          <wp:inline distT="0" distB="0" distL="0" distR="0" wp14:anchorId="06D858B6" wp14:editId="216CF976">
            <wp:extent cx="5943600" cy="1793875"/>
            <wp:effectExtent l="0" t="0" r="0" b="0"/>
            <wp:docPr id="150025355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253555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9595B" w14:textId="77777777" w:rsidR="00513FDB" w:rsidRDefault="00513FDB">
      <w:r>
        <w:br w:type="page"/>
      </w:r>
    </w:p>
    <w:p w14:paraId="7067DD94" w14:textId="71D3282E" w:rsidR="00A87D79" w:rsidRDefault="00000000" w:rsidP="00C608E1">
      <w:pPr>
        <w:pStyle w:val="BodyText"/>
        <w:spacing w:line="360" w:lineRule="auto"/>
      </w:pPr>
      <w:r w:rsidRPr="00C608E1">
        <w:lastRenderedPageBreak/>
        <w:t xml:space="preserve">Sau đó, chuyển Network Adapter của máy Secondary sang chế độ </w:t>
      </w:r>
      <w:r w:rsidRPr="00C608E1">
        <w:rPr>
          <w:b/>
          <w:bCs/>
        </w:rPr>
        <w:t>Host-only</w:t>
      </w:r>
      <w:r w:rsidRPr="00C608E1">
        <w:t>.</w:t>
      </w:r>
    </w:p>
    <w:p w14:paraId="7200A5AA" w14:textId="2B59BD66" w:rsidR="00AA740A" w:rsidRPr="00C608E1" w:rsidRDefault="00AA740A" w:rsidP="00C608E1">
      <w:pPr>
        <w:pStyle w:val="BodyText"/>
        <w:spacing w:line="360" w:lineRule="auto"/>
      </w:pPr>
      <w:r w:rsidRPr="00AA740A">
        <w:rPr>
          <w:noProof/>
        </w:rPr>
        <w:drawing>
          <wp:inline distT="0" distB="0" distL="0" distR="0" wp14:anchorId="2CC3BF15" wp14:editId="61EE26C1">
            <wp:extent cx="5943600" cy="3096260"/>
            <wp:effectExtent l="0" t="0" r="0" b="0"/>
            <wp:docPr id="19084754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475448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40C1" w14:textId="77777777" w:rsidR="00057F4B" w:rsidRDefault="00057F4B">
      <w:pPr>
        <w:rPr>
          <w:rFonts w:eastAsiaTheme="majorEastAsia" w:cstheme="majorBidi"/>
          <w:b/>
          <w:bCs/>
          <w:i/>
          <w:iCs/>
        </w:rPr>
      </w:pPr>
      <w:bookmarkStart w:id="18" w:name="chức-năng-2-cấu-hình-secondary-zone"/>
      <w:bookmarkEnd w:id="17"/>
      <w:r>
        <w:rPr>
          <w:b/>
          <w:bCs/>
        </w:rPr>
        <w:br w:type="page"/>
      </w:r>
    </w:p>
    <w:p w14:paraId="5BAC6D3A" w14:textId="20359EBB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r w:rsidRPr="00C608E1">
        <w:rPr>
          <w:b/>
          <w:bCs/>
          <w:color w:val="auto"/>
        </w:rPr>
        <w:lastRenderedPageBreak/>
        <w:t>Chức năng 2: Cấu hình Secondary Zone</w:t>
      </w:r>
    </w:p>
    <w:p w14:paraId="3A314EE9" w14:textId="77777777" w:rsidR="00F12D92" w:rsidRDefault="00000000" w:rsidP="00C608E1">
      <w:pPr>
        <w:pStyle w:val="FirstParagraph"/>
        <w:spacing w:line="360" w:lineRule="auto"/>
      </w:pPr>
      <w:r w:rsidRPr="00C608E1">
        <w:t xml:space="preserve">• Chọn chức năng số </w:t>
      </w:r>
      <w:r w:rsidRPr="00C608E1">
        <w:rPr>
          <w:rStyle w:val="VerbatimChar"/>
        </w:rPr>
        <w:t>2</w:t>
      </w:r>
      <w:r w:rsidRPr="00C608E1">
        <w:br/>
        <w:t xml:space="preserve">• Nhập tên zone cần đồng bộ (ví dụ: </w:t>
      </w:r>
      <w:r w:rsidRPr="00C608E1">
        <w:rPr>
          <w:rStyle w:val="VerbatimChar"/>
        </w:rPr>
        <w:t>it.net</w:t>
      </w:r>
      <w:r w:rsidRPr="00C608E1">
        <w:t xml:space="preserve">) và địa chỉ IP của Primary DNS (ví dụ: </w:t>
      </w:r>
      <w:r w:rsidRPr="00C608E1">
        <w:rPr>
          <w:rStyle w:val="VerbatimChar"/>
        </w:rPr>
        <w:t>192.168.232.10</w:t>
      </w:r>
      <w:r w:rsidRPr="00C608E1">
        <w:t>)</w:t>
      </w:r>
    </w:p>
    <w:p w14:paraId="0801523C" w14:textId="1B0480B0" w:rsidR="00623B5E" w:rsidRDefault="00F12D92" w:rsidP="00C608E1">
      <w:pPr>
        <w:pStyle w:val="FirstParagraph"/>
        <w:spacing w:line="360" w:lineRule="auto"/>
      </w:pPr>
      <w:r w:rsidRPr="00F12D92">
        <w:rPr>
          <w:noProof/>
        </w:rPr>
        <w:drawing>
          <wp:inline distT="0" distB="0" distL="0" distR="0" wp14:anchorId="5AEA366D" wp14:editId="4BAAFC41">
            <wp:extent cx="5943600" cy="1605915"/>
            <wp:effectExtent l="0" t="0" r="0" b="0"/>
            <wp:docPr id="2061952949" name="Picture 1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952949" name="Picture 1" descr="A computer screen with white text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72AA8" w14:textId="16B11EF5" w:rsidR="00A87D79" w:rsidRDefault="00000000" w:rsidP="00947AF8">
      <w:r w:rsidRPr="00C608E1">
        <w:t>• Sau đó kiểm tra trạng thái DNS Server, xác nhận dịch vụ named đang chạy và các zone đã được load đúng</w:t>
      </w:r>
    </w:p>
    <w:p w14:paraId="78BACBC5" w14:textId="4E76D2EF" w:rsidR="00860EB2" w:rsidRPr="00860EB2" w:rsidRDefault="00860EB2" w:rsidP="00860EB2">
      <w:pPr>
        <w:pStyle w:val="BodyText"/>
      </w:pPr>
      <w:r w:rsidRPr="00860EB2">
        <w:rPr>
          <w:noProof/>
        </w:rPr>
        <w:drawing>
          <wp:inline distT="0" distB="0" distL="0" distR="0" wp14:anchorId="3F8701A0" wp14:editId="20AC8A79">
            <wp:extent cx="5943600" cy="1259840"/>
            <wp:effectExtent l="0" t="0" r="0" b="0"/>
            <wp:docPr id="1695206775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5206775" name="Picture 1" descr="A screen 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9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5F8B5" w14:textId="77777777" w:rsidR="0054344B" w:rsidRDefault="0054344B">
      <w:pPr>
        <w:rPr>
          <w:rFonts w:eastAsiaTheme="majorEastAsia" w:cstheme="majorBidi"/>
          <w:b/>
          <w:bCs/>
          <w:i/>
          <w:iCs/>
        </w:rPr>
      </w:pPr>
      <w:bookmarkStart w:id="19" w:name="kiểm-tra-đồng-bộ-và-phân-giải"/>
      <w:bookmarkEnd w:id="18"/>
      <w:r>
        <w:rPr>
          <w:b/>
          <w:bCs/>
        </w:rPr>
        <w:br w:type="page"/>
      </w:r>
    </w:p>
    <w:p w14:paraId="3F5C27AD" w14:textId="31D3252D" w:rsidR="00A87D79" w:rsidRPr="00C608E1" w:rsidRDefault="00000000" w:rsidP="00C608E1">
      <w:pPr>
        <w:pStyle w:val="Heading4"/>
        <w:spacing w:line="360" w:lineRule="auto"/>
        <w:rPr>
          <w:color w:val="auto"/>
        </w:rPr>
      </w:pPr>
      <w:r w:rsidRPr="00C608E1">
        <w:rPr>
          <w:b/>
          <w:bCs/>
          <w:color w:val="auto"/>
        </w:rPr>
        <w:lastRenderedPageBreak/>
        <w:t>Kiểm tra đồng bộ và phân giải</w:t>
      </w:r>
    </w:p>
    <w:p w14:paraId="4D6AFDFA" w14:textId="77777777" w:rsidR="00A87D79" w:rsidRPr="00C608E1" w:rsidRDefault="00000000" w:rsidP="00C608E1">
      <w:pPr>
        <w:pStyle w:val="FirstParagraph"/>
        <w:spacing w:line="360" w:lineRule="auto"/>
      </w:pPr>
      <w:r w:rsidRPr="00C608E1">
        <w:rPr>
          <w:b/>
          <w:bCs/>
        </w:rPr>
        <w:t>Trên Secondary</w:t>
      </w:r>
      <w:r w:rsidRPr="00C608E1">
        <w:t xml:space="preserve">: Dùng </w:t>
      </w:r>
      <w:r w:rsidRPr="00C608E1">
        <w:rPr>
          <w:rStyle w:val="VerbatimChar"/>
        </w:rPr>
        <w:t>nslookup</w:t>
      </w:r>
      <w:r w:rsidRPr="00C608E1">
        <w:t xml:space="preserve"> để kiểm tra. Kết quả phải cho thấy các bản ghi đã được đồng bộ từ Primary:</w:t>
      </w:r>
    </w:p>
    <w:p w14:paraId="1C9E34DE" w14:textId="77777777" w:rsidR="00A87D79" w:rsidRDefault="00000000" w:rsidP="00C608E1">
      <w:pPr>
        <w:pStyle w:val="BodyText"/>
        <w:spacing w:line="360" w:lineRule="auto"/>
        <w:rPr>
          <w:rStyle w:val="VerbatimChar"/>
        </w:rPr>
      </w:pPr>
      <w:r w:rsidRPr="00C608E1">
        <w:t xml:space="preserve">• </w:t>
      </w:r>
      <w:r w:rsidRPr="00C608E1">
        <w:rPr>
          <w:rStyle w:val="VerbatimChar"/>
        </w:rPr>
        <w:t>it.net</w:t>
      </w:r>
      <w:r w:rsidRPr="00C608E1">
        <w:t xml:space="preserve"> → </w:t>
      </w:r>
      <w:r w:rsidRPr="00C608E1">
        <w:rPr>
          <w:rStyle w:val="VerbatimChar"/>
        </w:rPr>
        <w:t>192.168.232.10</w:t>
      </w:r>
      <w:r w:rsidRPr="00C608E1">
        <w:br/>
        <w:t xml:space="preserve">• </w:t>
      </w:r>
      <w:r w:rsidRPr="00C608E1">
        <w:rPr>
          <w:rStyle w:val="VerbatimChar"/>
        </w:rPr>
        <w:t>www.it.net</w:t>
      </w:r>
      <w:r w:rsidRPr="00C608E1">
        <w:t xml:space="preserve"> → </w:t>
      </w:r>
      <w:r w:rsidRPr="00C608E1">
        <w:rPr>
          <w:rStyle w:val="VerbatimChar"/>
        </w:rPr>
        <w:t>192.168.232.11</w:t>
      </w:r>
      <w:r w:rsidRPr="00C608E1">
        <w:br/>
        <w:t xml:space="preserve">• </w:t>
      </w:r>
      <w:r w:rsidRPr="00C608E1">
        <w:rPr>
          <w:rStyle w:val="VerbatimChar"/>
        </w:rPr>
        <w:t>secondary.it.net</w:t>
      </w:r>
      <w:r w:rsidRPr="00C608E1">
        <w:t xml:space="preserve"> → </w:t>
      </w:r>
      <w:r w:rsidRPr="00C608E1">
        <w:rPr>
          <w:rStyle w:val="VerbatimChar"/>
        </w:rPr>
        <w:t>192.168.232.20</w:t>
      </w:r>
    </w:p>
    <w:p w14:paraId="1AC6F780" w14:textId="014C33EE" w:rsidR="00AF6DF3" w:rsidRPr="00C608E1" w:rsidRDefault="00AF6DF3" w:rsidP="00C608E1">
      <w:pPr>
        <w:pStyle w:val="BodyText"/>
        <w:spacing w:line="360" w:lineRule="auto"/>
      </w:pPr>
      <w:r w:rsidRPr="00AF6DF3">
        <w:rPr>
          <w:noProof/>
        </w:rPr>
        <w:drawing>
          <wp:inline distT="0" distB="0" distL="0" distR="0" wp14:anchorId="6370D98C" wp14:editId="71CF74B0">
            <wp:extent cx="5943600" cy="3111500"/>
            <wp:effectExtent l="0" t="0" r="0" b="0"/>
            <wp:docPr id="74085218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0852180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EE257" w14:textId="77777777" w:rsidR="00A87D79" w:rsidRDefault="00000000" w:rsidP="00C608E1">
      <w:pPr>
        <w:pStyle w:val="BodyText"/>
        <w:spacing w:line="360" w:lineRule="auto"/>
        <w:rPr>
          <w:rStyle w:val="VerbatimChar"/>
        </w:rPr>
      </w:pPr>
      <w:r w:rsidRPr="00C608E1">
        <w:t>Kiểm tra Reverse Lookup cũng phải trả về kết quả tương ứng:</w:t>
      </w:r>
      <w:r w:rsidRPr="00C608E1">
        <w:br/>
        <w:t xml:space="preserve">• </w:t>
      </w:r>
      <w:r w:rsidRPr="00C608E1">
        <w:rPr>
          <w:rStyle w:val="VerbatimChar"/>
        </w:rPr>
        <w:t>192.168.232.11</w:t>
      </w:r>
      <w:r w:rsidRPr="00C608E1">
        <w:t xml:space="preserve"> → </w:t>
      </w:r>
      <w:r w:rsidRPr="00C608E1">
        <w:rPr>
          <w:rStyle w:val="VerbatimChar"/>
        </w:rPr>
        <w:t>www.it.net</w:t>
      </w:r>
      <w:r w:rsidRPr="00C608E1">
        <w:br/>
        <w:t xml:space="preserve">• </w:t>
      </w:r>
      <w:r w:rsidRPr="00C608E1">
        <w:rPr>
          <w:rStyle w:val="VerbatimChar"/>
        </w:rPr>
        <w:t>192.168.232.20</w:t>
      </w:r>
      <w:r w:rsidRPr="00C608E1">
        <w:t xml:space="preserve"> → </w:t>
      </w:r>
      <w:r w:rsidRPr="00C608E1">
        <w:rPr>
          <w:rStyle w:val="VerbatimChar"/>
        </w:rPr>
        <w:t>secondary.it.net</w:t>
      </w:r>
    </w:p>
    <w:p w14:paraId="56E90942" w14:textId="4CB44BD5" w:rsidR="00053F84" w:rsidRPr="00C608E1" w:rsidRDefault="00053F84" w:rsidP="00C608E1">
      <w:pPr>
        <w:pStyle w:val="BodyText"/>
        <w:spacing w:line="360" w:lineRule="auto"/>
      </w:pPr>
      <w:r w:rsidRPr="00053F84">
        <w:rPr>
          <w:noProof/>
        </w:rPr>
        <w:drawing>
          <wp:inline distT="0" distB="0" distL="0" distR="0" wp14:anchorId="3BCE04BE" wp14:editId="73DFB62B">
            <wp:extent cx="5943600" cy="822960"/>
            <wp:effectExtent l="0" t="0" r="0" b="0"/>
            <wp:docPr id="1434862993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862993" name="Picture 1" descr="A black background with white text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1382" w14:textId="77777777" w:rsidR="000646B3" w:rsidRDefault="000646B3">
      <w:pPr>
        <w:rPr>
          <w:b/>
          <w:bCs/>
        </w:rPr>
      </w:pPr>
      <w:r>
        <w:rPr>
          <w:b/>
          <w:bCs/>
        </w:rPr>
        <w:br w:type="page"/>
      </w:r>
    </w:p>
    <w:p w14:paraId="5F1E1E90" w14:textId="685C73F3" w:rsidR="00A87D79" w:rsidRDefault="00000000" w:rsidP="00C608E1">
      <w:pPr>
        <w:pStyle w:val="BodyText"/>
        <w:spacing w:line="360" w:lineRule="auto"/>
        <w:rPr>
          <w:rStyle w:val="VerbatimChar"/>
        </w:rPr>
      </w:pPr>
      <w:r w:rsidRPr="00C608E1">
        <w:rPr>
          <w:b/>
          <w:bCs/>
        </w:rPr>
        <w:lastRenderedPageBreak/>
        <w:t>Trên Primary</w:t>
      </w:r>
      <w:r w:rsidRPr="00C608E1">
        <w:t>: Quay lại máy Primary và kiểm tra xem nó có thể phân giải được Secondary DNS hay không:</w:t>
      </w:r>
      <w:r w:rsidRPr="00C608E1">
        <w:br/>
        <w:t xml:space="preserve">• Forward Lookup: </w:t>
      </w:r>
      <w:r w:rsidRPr="00C608E1">
        <w:rPr>
          <w:rStyle w:val="VerbatimChar"/>
        </w:rPr>
        <w:t>nslookup secondary.it.net</w:t>
      </w:r>
      <w:r w:rsidRPr="00C608E1">
        <w:t xml:space="preserve"> → </w:t>
      </w:r>
      <w:r w:rsidRPr="00C608E1">
        <w:rPr>
          <w:rStyle w:val="VerbatimChar"/>
        </w:rPr>
        <w:t>192.168.232.20</w:t>
      </w:r>
      <w:r w:rsidRPr="00C608E1">
        <w:br/>
        <w:t xml:space="preserve">• Reverse Lookup: </w:t>
      </w:r>
      <w:r w:rsidRPr="00C608E1">
        <w:rPr>
          <w:rStyle w:val="VerbatimChar"/>
        </w:rPr>
        <w:t>nslookup 192.168.232.20</w:t>
      </w:r>
      <w:r w:rsidRPr="00C608E1">
        <w:t xml:space="preserve"> → </w:t>
      </w:r>
      <w:r w:rsidRPr="00C608E1">
        <w:rPr>
          <w:rStyle w:val="VerbatimChar"/>
        </w:rPr>
        <w:t>secondary.it.net</w:t>
      </w:r>
    </w:p>
    <w:p w14:paraId="509F4355" w14:textId="6DB779DB" w:rsidR="00A5727C" w:rsidRPr="00C608E1" w:rsidRDefault="00A5727C" w:rsidP="00C608E1">
      <w:pPr>
        <w:pStyle w:val="BodyText"/>
        <w:spacing w:line="360" w:lineRule="auto"/>
      </w:pPr>
      <w:r w:rsidRPr="00A5727C">
        <w:rPr>
          <w:noProof/>
        </w:rPr>
        <w:drawing>
          <wp:inline distT="0" distB="0" distL="0" distR="0" wp14:anchorId="32CAB2D5" wp14:editId="1795354E">
            <wp:extent cx="5943600" cy="1254125"/>
            <wp:effectExtent l="0" t="0" r="0" b="0"/>
            <wp:docPr id="1057119804" name="Picture 1" descr="A black rectangle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119804" name="Picture 1" descr="A black rectangle with white text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75700" w14:textId="77777777" w:rsidR="00A87D79" w:rsidRPr="00C608E1" w:rsidRDefault="00000000" w:rsidP="00C608E1">
      <w:pPr>
        <w:pStyle w:val="BodyText"/>
        <w:spacing w:line="360" w:lineRule="auto"/>
      </w:pPr>
      <w:r w:rsidRPr="00C608E1">
        <w:t>Kết quả kiểm tra chéo thành công xác nhận rằng cả hai máy chủ DNS đã được cấu hình đúng và đồng bộ với nhau.</w:t>
      </w:r>
    </w:p>
    <w:p w14:paraId="3079414B" w14:textId="16C9AC98" w:rsidR="009549BD" w:rsidRPr="00AA6BA0" w:rsidRDefault="00000000" w:rsidP="00AA6BA0">
      <w:pPr>
        <w:spacing w:line="360" w:lineRule="auto"/>
      </w:pPr>
      <w:r>
        <w:pict w14:anchorId="539A139F">
          <v:rect id="_x0000_i1030" style="width:0;height:1.5pt" o:hralign="center" o:hrstd="t" o:hr="t"/>
        </w:pict>
      </w:r>
      <w:bookmarkStart w:id="20" w:name="phụ-lục"/>
      <w:bookmarkEnd w:id="6"/>
      <w:bookmarkEnd w:id="16"/>
      <w:bookmarkEnd w:id="19"/>
    </w:p>
    <w:p w14:paraId="7CC32256" w14:textId="166B611D" w:rsidR="00A87D79" w:rsidRPr="005B2197" w:rsidRDefault="00000000" w:rsidP="00C608E1">
      <w:pPr>
        <w:pStyle w:val="Heading2"/>
        <w:spacing w:line="360" w:lineRule="auto"/>
        <w:rPr>
          <w:b/>
          <w:bCs/>
          <w:color w:val="auto"/>
        </w:rPr>
      </w:pPr>
      <w:r w:rsidRPr="005B2197">
        <w:rPr>
          <w:b/>
          <w:bCs/>
          <w:color w:val="auto"/>
        </w:rPr>
        <w:t>PHỤ LỤC</w:t>
      </w:r>
    </w:p>
    <w:p w14:paraId="65094011" w14:textId="77777777" w:rsidR="00A87D79" w:rsidRPr="00A079C4" w:rsidRDefault="00000000" w:rsidP="00C608E1">
      <w:pPr>
        <w:pStyle w:val="Heading3"/>
        <w:spacing w:line="360" w:lineRule="auto"/>
        <w:rPr>
          <w:b/>
          <w:bCs/>
          <w:color w:val="auto"/>
        </w:rPr>
      </w:pPr>
      <w:bookmarkStart w:id="21" w:name="bảng-tóm-tắt-thông-tin-cấu-hình"/>
      <w:r w:rsidRPr="00A079C4">
        <w:rPr>
          <w:b/>
          <w:bCs/>
          <w:color w:val="auto"/>
        </w:rPr>
        <w:t>Bảng tóm tắt thông tin cấu hình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89"/>
        <w:gridCol w:w="2239"/>
        <w:gridCol w:w="2545"/>
      </w:tblGrid>
      <w:tr w:rsidR="00C608E1" w:rsidRPr="00C608E1" w14:paraId="5A6E6916" w14:textId="77777777" w:rsidTr="00A87D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EBABB6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Thông tin</w:t>
            </w:r>
          </w:p>
        </w:tc>
        <w:tc>
          <w:tcPr>
            <w:tcW w:w="0" w:type="auto"/>
          </w:tcPr>
          <w:p w14:paraId="22272F4C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Primary DNS Server</w:t>
            </w:r>
          </w:p>
        </w:tc>
        <w:tc>
          <w:tcPr>
            <w:tcW w:w="0" w:type="auto"/>
          </w:tcPr>
          <w:p w14:paraId="544E49B4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Secondary DNS Server</w:t>
            </w:r>
          </w:p>
        </w:tc>
      </w:tr>
      <w:tr w:rsidR="00C608E1" w:rsidRPr="00C608E1" w14:paraId="5A275DE3" w14:textId="77777777">
        <w:tc>
          <w:tcPr>
            <w:tcW w:w="0" w:type="auto"/>
          </w:tcPr>
          <w:p w14:paraId="58C26402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Địa chỉ IP</w:t>
            </w:r>
          </w:p>
        </w:tc>
        <w:tc>
          <w:tcPr>
            <w:tcW w:w="0" w:type="auto"/>
          </w:tcPr>
          <w:p w14:paraId="34837399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192.168.232.10</w:t>
            </w:r>
          </w:p>
        </w:tc>
        <w:tc>
          <w:tcPr>
            <w:tcW w:w="0" w:type="auto"/>
          </w:tcPr>
          <w:p w14:paraId="31F68A60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192.168.232.20</w:t>
            </w:r>
          </w:p>
        </w:tc>
      </w:tr>
      <w:tr w:rsidR="00C608E1" w:rsidRPr="00C608E1" w14:paraId="230B020B" w14:textId="77777777">
        <w:tc>
          <w:tcPr>
            <w:tcW w:w="0" w:type="auto"/>
          </w:tcPr>
          <w:p w14:paraId="3349C593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Subnet Mask</w:t>
            </w:r>
          </w:p>
        </w:tc>
        <w:tc>
          <w:tcPr>
            <w:tcW w:w="0" w:type="auto"/>
          </w:tcPr>
          <w:p w14:paraId="302D78C3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255.255.255.0</w:t>
            </w:r>
          </w:p>
        </w:tc>
        <w:tc>
          <w:tcPr>
            <w:tcW w:w="0" w:type="auto"/>
          </w:tcPr>
          <w:p w14:paraId="5B7E9AF1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255.255.255.0</w:t>
            </w:r>
          </w:p>
        </w:tc>
      </w:tr>
      <w:tr w:rsidR="00C608E1" w:rsidRPr="00C608E1" w14:paraId="635E9D7A" w14:textId="77777777">
        <w:tc>
          <w:tcPr>
            <w:tcW w:w="0" w:type="auto"/>
          </w:tcPr>
          <w:p w14:paraId="785A2873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Gateway</w:t>
            </w:r>
          </w:p>
        </w:tc>
        <w:tc>
          <w:tcPr>
            <w:tcW w:w="0" w:type="auto"/>
          </w:tcPr>
          <w:p w14:paraId="35CEB66B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192.168.232.2</w:t>
            </w:r>
          </w:p>
        </w:tc>
        <w:tc>
          <w:tcPr>
            <w:tcW w:w="0" w:type="auto"/>
          </w:tcPr>
          <w:p w14:paraId="5638FD6A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192.168.232.2</w:t>
            </w:r>
          </w:p>
        </w:tc>
      </w:tr>
      <w:tr w:rsidR="00C608E1" w:rsidRPr="00C608E1" w14:paraId="4CC7C59D" w14:textId="77777777">
        <w:tc>
          <w:tcPr>
            <w:tcW w:w="0" w:type="auto"/>
          </w:tcPr>
          <w:p w14:paraId="3FCC4695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Tên miền chính</w:t>
            </w:r>
          </w:p>
        </w:tc>
        <w:tc>
          <w:tcPr>
            <w:tcW w:w="0" w:type="auto"/>
          </w:tcPr>
          <w:p w14:paraId="1ABCA63C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it.net</w:t>
            </w:r>
          </w:p>
        </w:tc>
        <w:tc>
          <w:tcPr>
            <w:tcW w:w="0" w:type="auto"/>
          </w:tcPr>
          <w:p w14:paraId="5242190C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it.net (đồng bộ)</w:t>
            </w:r>
          </w:p>
        </w:tc>
      </w:tr>
      <w:tr w:rsidR="00C608E1" w:rsidRPr="00C608E1" w14:paraId="0CEA98A1" w14:textId="77777777">
        <w:tc>
          <w:tcPr>
            <w:tcW w:w="0" w:type="auto"/>
          </w:tcPr>
          <w:p w14:paraId="26F4F33A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Hostname</w:t>
            </w:r>
          </w:p>
        </w:tc>
        <w:tc>
          <w:tcPr>
            <w:tcW w:w="0" w:type="auto"/>
          </w:tcPr>
          <w:p w14:paraId="1E23ADB9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primary.it.net</w:t>
            </w:r>
          </w:p>
        </w:tc>
        <w:tc>
          <w:tcPr>
            <w:tcW w:w="0" w:type="auto"/>
          </w:tcPr>
          <w:p w14:paraId="59CC47C8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secondary.it.net</w:t>
            </w:r>
          </w:p>
        </w:tc>
      </w:tr>
      <w:tr w:rsidR="00C608E1" w:rsidRPr="00C608E1" w14:paraId="39C64D66" w14:textId="77777777">
        <w:tc>
          <w:tcPr>
            <w:tcW w:w="0" w:type="auto"/>
          </w:tcPr>
          <w:p w14:paraId="1EEE0B38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File script</w:t>
            </w:r>
          </w:p>
        </w:tc>
        <w:tc>
          <w:tcPr>
            <w:tcW w:w="0" w:type="auto"/>
          </w:tcPr>
          <w:p w14:paraId="2D3115B2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primary.sh</w:t>
            </w:r>
          </w:p>
        </w:tc>
        <w:tc>
          <w:tcPr>
            <w:tcW w:w="0" w:type="auto"/>
          </w:tcPr>
          <w:p w14:paraId="4F1A29E6" w14:textId="77777777" w:rsidR="00A87D79" w:rsidRPr="00C608E1" w:rsidRDefault="00000000" w:rsidP="00C608E1">
            <w:pPr>
              <w:pStyle w:val="Compact"/>
              <w:spacing w:line="360" w:lineRule="auto"/>
            </w:pPr>
            <w:r w:rsidRPr="00C608E1">
              <w:t>secondary.sh</w:t>
            </w:r>
          </w:p>
        </w:tc>
      </w:tr>
    </w:tbl>
    <w:p w14:paraId="1A7E1770" w14:textId="77777777" w:rsidR="003B11B7" w:rsidRDefault="003B11B7" w:rsidP="00C608E1">
      <w:pPr>
        <w:pStyle w:val="Heading3"/>
        <w:spacing w:line="360" w:lineRule="auto"/>
        <w:rPr>
          <w:color w:val="auto"/>
        </w:rPr>
      </w:pPr>
      <w:bookmarkStart w:id="22" w:name="các-lệnh-kiểm-tra-quan-trọng"/>
      <w:bookmarkEnd w:id="21"/>
    </w:p>
    <w:p w14:paraId="4B632FC4" w14:textId="7098C8A6" w:rsidR="00A87D79" w:rsidRPr="005E654D" w:rsidRDefault="003B11B7" w:rsidP="005E654D">
      <w:pPr>
        <w:rPr>
          <w:rFonts w:eastAsiaTheme="majorEastAsia" w:cstheme="majorBidi"/>
          <w:sz w:val="28"/>
          <w:szCs w:val="28"/>
        </w:rPr>
      </w:pPr>
      <w:r>
        <w:br w:type="page"/>
      </w:r>
      <w:r w:rsidR="00000000">
        <w:lastRenderedPageBreak/>
        <w:pict w14:anchorId="58EFADB3">
          <v:rect id="_x0000_i1031" style="width:0;height:1.5pt" o:hralign="center" o:hrstd="t" o:hr="t"/>
        </w:pict>
      </w:r>
    </w:p>
    <w:bookmarkEnd w:id="0"/>
    <w:bookmarkEnd w:id="20"/>
    <w:bookmarkEnd w:id="22"/>
    <w:p w14:paraId="3CBE0D84" w14:textId="31EF06C2" w:rsidR="00A87D79" w:rsidRPr="00C608E1" w:rsidRDefault="00A079C4" w:rsidP="00A079C4">
      <w:pPr>
        <w:pStyle w:val="Heading3"/>
        <w:spacing w:line="360" w:lineRule="auto"/>
        <w:jc w:val="center"/>
        <w:rPr>
          <w:color w:val="auto"/>
        </w:rPr>
      </w:pPr>
      <w:r>
        <w:rPr>
          <w:color w:val="auto"/>
        </w:rPr>
        <w:t>HẾT</w:t>
      </w:r>
    </w:p>
    <w:sectPr w:rsidR="00A87D79" w:rsidRPr="00C608E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6841B3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566342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7D79"/>
    <w:rsid w:val="00053F84"/>
    <w:rsid w:val="00057F4B"/>
    <w:rsid w:val="000646B3"/>
    <w:rsid w:val="000A44F4"/>
    <w:rsid w:val="000C2440"/>
    <w:rsid w:val="001E54D4"/>
    <w:rsid w:val="00204C04"/>
    <w:rsid w:val="00226A9B"/>
    <w:rsid w:val="00272929"/>
    <w:rsid w:val="002C0AD2"/>
    <w:rsid w:val="002E30CC"/>
    <w:rsid w:val="003B11B7"/>
    <w:rsid w:val="003C74CB"/>
    <w:rsid w:val="00445DC2"/>
    <w:rsid w:val="004501DB"/>
    <w:rsid w:val="0045094E"/>
    <w:rsid w:val="00466989"/>
    <w:rsid w:val="00513FDB"/>
    <w:rsid w:val="0054344B"/>
    <w:rsid w:val="005B2197"/>
    <w:rsid w:val="005B59E1"/>
    <w:rsid w:val="005E654D"/>
    <w:rsid w:val="00622939"/>
    <w:rsid w:val="00623B5E"/>
    <w:rsid w:val="00631689"/>
    <w:rsid w:val="006350D7"/>
    <w:rsid w:val="00636BD0"/>
    <w:rsid w:val="00693AB8"/>
    <w:rsid w:val="006E7F94"/>
    <w:rsid w:val="008606A6"/>
    <w:rsid w:val="00860EB2"/>
    <w:rsid w:val="00947AF8"/>
    <w:rsid w:val="009549BD"/>
    <w:rsid w:val="009675A3"/>
    <w:rsid w:val="009B3FD7"/>
    <w:rsid w:val="00A079C4"/>
    <w:rsid w:val="00A117CF"/>
    <w:rsid w:val="00A5727C"/>
    <w:rsid w:val="00A87D79"/>
    <w:rsid w:val="00AA6BA0"/>
    <w:rsid w:val="00AA740A"/>
    <w:rsid w:val="00AF6DF3"/>
    <w:rsid w:val="00BF10A3"/>
    <w:rsid w:val="00C608E1"/>
    <w:rsid w:val="00D91AA8"/>
    <w:rsid w:val="00ED39E0"/>
    <w:rsid w:val="00F00E31"/>
    <w:rsid w:val="00F12D92"/>
    <w:rsid w:val="00F733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06B0A"/>
  <w15:docId w15:val="{E035D0C8-C576-40C1-B31E-5AC466F64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4</Pages>
  <Words>986</Words>
  <Characters>4320</Characters>
  <Application>Microsoft Office Word</Application>
  <DocSecurity>0</DocSecurity>
  <Lines>187</Lines>
  <Paragraphs>110</Paragraphs>
  <ScaleCrop>false</ScaleCrop>
  <Company/>
  <LinksUpToDate>false</LinksUpToDate>
  <CharactersWithSpaces>5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i Tran Minh</dc:creator>
  <cp:keywords/>
  <cp:lastModifiedBy>Lữ Quang Minh</cp:lastModifiedBy>
  <cp:revision>6</cp:revision>
  <cp:lastPrinted>2025-09-21T05:09:00Z</cp:lastPrinted>
  <dcterms:created xsi:type="dcterms:W3CDTF">2025-09-21T05:03:00Z</dcterms:created>
  <dcterms:modified xsi:type="dcterms:W3CDTF">2025-09-21T05:11:00Z</dcterms:modified>
</cp:coreProperties>
</file>